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65FA3" w14:textId="77777777" w:rsidR="004B67A5" w:rsidRDefault="00021080">
      <w:pPr>
        <w:pStyle w:val="Title"/>
      </w:pPr>
      <w:bookmarkStart w:id="0" w:name="_GoBack"/>
      <w:bookmarkEnd w:id="0"/>
      <w:r>
        <w:t>6621 Final</w:t>
      </w:r>
    </w:p>
    <w:p w14:paraId="6E6FAC01" w14:textId="77777777" w:rsidR="004B67A5" w:rsidRDefault="00021080">
      <w:pPr>
        <w:pStyle w:val="Author"/>
      </w:pPr>
      <w:r>
        <w:t>Randy</w:t>
      </w:r>
    </w:p>
    <w:p w14:paraId="4D26A09E" w14:textId="77777777" w:rsidR="004B67A5" w:rsidRDefault="00021080">
      <w:pPr>
        <w:pStyle w:val="Date"/>
      </w:pPr>
      <w:r>
        <w:t>12/16/2019</w:t>
      </w:r>
    </w:p>
    <w:p w14:paraId="5DECA9C9" w14:textId="77777777" w:rsidR="004B67A5" w:rsidRDefault="000210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B3A5C6F" w14:textId="77777777" w:rsidR="004B67A5" w:rsidRDefault="00021080">
      <w:pPr>
        <w:pStyle w:val="SourceCode"/>
      </w:pPr>
      <w:r>
        <w:rPr>
          <w:rStyle w:val="VerbatimChar"/>
        </w:rPr>
        <w:t>## -- Attaching packages --------------------------------------------------------------- tidyverse 1.2.1 --</w:t>
      </w:r>
    </w:p>
    <w:p w14:paraId="68F8F50C" w14:textId="77777777" w:rsidR="004B67A5" w:rsidRDefault="00021080">
      <w:pPr>
        <w:pStyle w:val="SourceCode"/>
      </w:pPr>
      <w:r>
        <w:rPr>
          <w:rStyle w:val="VerbatimChar"/>
        </w:rPr>
        <w:t>## v ggplot2 3.2.1     v readr   1.3.1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ggplot2 3.2.1     v forcat</w:t>
      </w:r>
      <w:r>
        <w:rPr>
          <w:rStyle w:val="VerbatimChar"/>
        </w:rPr>
        <w:t>s 0.4.0</w:t>
      </w:r>
    </w:p>
    <w:p w14:paraId="31DDCEB0" w14:textId="77777777" w:rsidR="004B67A5" w:rsidRDefault="00021080">
      <w:pPr>
        <w:pStyle w:val="SourceCode"/>
      </w:pPr>
      <w:r>
        <w:rPr>
          <w:rStyle w:val="VerbatimChar"/>
        </w:rPr>
        <w:t>## -- Conflicts 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54EFD0C" w14:textId="77777777" w:rsidR="004B67A5" w:rsidRDefault="000210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PCI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Goodgolden5/De</w:t>
      </w:r>
      <w:r>
        <w:rPr>
          <w:rStyle w:val="StringTok"/>
        </w:rPr>
        <w:t>sktop/BIOS 6621 SAQ-PL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ime </w:t>
      </w:r>
      <w:r>
        <w:rPr>
          <w:rStyle w:val="OperatorTok"/>
        </w:rPr>
        <w:t>==</w:t>
      </w:r>
      <w:r>
        <w:rPr>
          <w:rStyle w:val="StringTok"/>
        </w:rPr>
        <w:t xml:space="preserve"> "Month.6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AQ.PL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AQ.PL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CI.6</w:t>
      </w:r>
      <w:r>
        <w:rPr>
          <w:rStyle w:val="StringTok"/>
        </w:rPr>
        <w:t>`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AQ.PL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KeywordTok"/>
        </w:rPr>
        <w:t>power.t.test</w:t>
      </w:r>
      <w:r>
        <w:rPr>
          <w:rStyle w:val="NormalTok"/>
        </w:rPr>
        <w:t>(</w:t>
      </w:r>
      <w:r>
        <w:rPr>
          <w:rStyle w:val="DataTypeTok"/>
        </w:rPr>
        <w:t>delta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/</w:t>
      </w:r>
      <w:r>
        <w:rPr>
          <w:rStyle w:val="NormalTok"/>
        </w:rPr>
        <w:t xml:space="preserve">sd), </w:t>
      </w:r>
      <w:r>
        <w:rPr>
          <w:rStyle w:val="DataTypeTok"/>
        </w:rPr>
        <w:t>sig.level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</w:t>
      </w:r>
      <w:r>
        <w:rPr>
          <w:rStyle w:val="OperatorTok"/>
        </w:rPr>
        <w:t>$</w:t>
      </w:r>
      <w:r>
        <w:rPr>
          <w:rStyle w:val="NormalTok"/>
        </w:rPr>
        <w:t>n</w:t>
      </w:r>
    </w:p>
    <w:p w14:paraId="624E774B" w14:textId="77777777" w:rsidR="004B67A5" w:rsidRDefault="00021080">
      <w:pPr>
        <w:pStyle w:val="SourceCode"/>
      </w:pPr>
      <w:r>
        <w:rPr>
          <w:rStyle w:val="VerbatimChar"/>
        </w:rPr>
        <w:t>## [1] 90.98781</w:t>
      </w:r>
    </w:p>
    <w:p w14:paraId="77437273" w14:textId="77777777" w:rsidR="004B67A5" w:rsidRDefault="00021080">
      <w:pPr>
        <w:pStyle w:val="SourceCode"/>
      </w:pPr>
      <w:r>
        <w:rPr>
          <w:rStyle w:val="NormalTok"/>
        </w:rPr>
        <w:t>delta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FloatTok"/>
        </w:rPr>
        <w:t>0.42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FloatTok"/>
        </w:rPr>
        <w:t>0.51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>+</w:t>
      </w:r>
      <w:r>
        <w:rPr>
          <w:rStyle w:val="NormalTok"/>
        </w:rPr>
        <w:t>p2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n.pooled &lt;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qnorm</w:t>
      </w:r>
      <w:r>
        <w:rPr>
          <w:rStyle w:val="NormalTok"/>
        </w:rPr>
        <w:t>(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beta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p1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2)) 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n.unpooled &lt;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qnorm</w:t>
      </w:r>
      <w:r>
        <w:rPr>
          <w:rStyle w:val="NormalTok"/>
        </w:rPr>
        <w:t>(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beta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p1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2)) 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n.fle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qnorm</w:t>
      </w:r>
      <w:r>
        <w:rPr>
          <w:rStyle w:val="NormalTok"/>
        </w:rPr>
        <w:t>(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1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 xml:space="preserve">(be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2)) 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n.fleiss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qnorm</w:t>
      </w:r>
      <w:r>
        <w:rPr>
          <w:rStyle w:val="NormalTok"/>
        </w:rPr>
        <w:t>(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 xml:space="preserve">(be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1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lastRenderedPageBreak/>
        <w:t xml:space="preserve">p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2)) 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 n.pooled, n.unpooled, n.fleiss, n.fleiss</w:t>
      </w:r>
      <w:r>
        <w:rPr>
          <w:rStyle w:val="FloatTok"/>
        </w:rPr>
        <w:t>.2</w:t>
      </w:r>
      <w:r>
        <w:rPr>
          <w:rStyle w:val="NormalTok"/>
        </w:rPr>
        <w:t xml:space="preserve"> )</w:t>
      </w:r>
    </w:p>
    <w:p w14:paraId="718AAFCB" w14:textId="77777777" w:rsidR="004B67A5" w:rsidRDefault="00021080">
      <w:pPr>
        <w:pStyle w:val="SourceCode"/>
      </w:pPr>
      <w:r>
        <w:rPr>
          <w:rStyle w:val="VerbatimChar"/>
        </w:rPr>
        <w:t>## [1] 387.3422 387.3422 194.6514 389.5647</w:t>
      </w:r>
    </w:p>
    <w:sectPr w:rsidR="004B67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7CBA2" w14:textId="77777777" w:rsidR="00021080" w:rsidRDefault="00021080">
      <w:pPr>
        <w:spacing w:after="0"/>
      </w:pPr>
      <w:r>
        <w:separator/>
      </w:r>
    </w:p>
  </w:endnote>
  <w:endnote w:type="continuationSeparator" w:id="0">
    <w:p w14:paraId="5BDDF892" w14:textId="77777777" w:rsidR="00021080" w:rsidRDefault="000210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3F4C4" w14:textId="77777777" w:rsidR="00021080" w:rsidRDefault="00021080">
      <w:r>
        <w:separator/>
      </w:r>
    </w:p>
  </w:footnote>
  <w:footnote w:type="continuationSeparator" w:id="0">
    <w:p w14:paraId="13FF2524" w14:textId="77777777" w:rsidR="00021080" w:rsidRDefault="000210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FCCE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080"/>
    <w:rsid w:val="004501BD"/>
    <w:rsid w:val="004B67A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2702C8"/>
  <w15:docId w15:val="{1B981B86-17F6-45CC-A75A-DB0840471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501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501BD"/>
  </w:style>
  <w:style w:type="paragraph" w:styleId="Footer">
    <w:name w:val="footer"/>
    <w:basedOn w:val="Normal"/>
    <w:link w:val="FooterChar"/>
    <w:unhideWhenUsed/>
    <w:rsid w:val="004501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501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621 Final</dc:title>
  <dc:creator>Randy</dc:creator>
  <cp:keywords/>
  <cp:lastModifiedBy>Randy King</cp:lastModifiedBy>
  <cp:revision>2</cp:revision>
  <dcterms:created xsi:type="dcterms:W3CDTF">2019-12-16T19:35:00Z</dcterms:created>
  <dcterms:modified xsi:type="dcterms:W3CDTF">2019-12-16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6/2019</vt:lpwstr>
  </property>
  <property fmtid="{D5CDD505-2E9C-101B-9397-08002B2CF9AE}" pid="3" name="output">
    <vt:lpwstr/>
  </property>
</Properties>
</file>